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74D56" w14:textId="259886BC" w:rsidR="00FC7426" w:rsidRDefault="00BD3DAB" w:rsidP="00BD3DAB">
      <w:pPr>
        <w:jc w:val="center"/>
      </w:pPr>
      <w:r>
        <w:t>Programming Project 1: Thinking of a Number</w:t>
      </w:r>
    </w:p>
    <w:p w14:paraId="6775A406" w14:textId="1F4AD023" w:rsidR="00BD3DAB" w:rsidRDefault="00BD3DAB" w:rsidP="00BD3DAB">
      <w:pPr>
        <w:jc w:val="center"/>
      </w:pPr>
      <w:r>
        <w:t>CS1313 Programming for Non-Majors, Fall 2022</w:t>
      </w:r>
    </w:p>
    <w:p w14:paraId="7C89CF09" w14:textId="45333B21" w:rsidR="00BD3DAB" w:rsidRDefault="00BD3DAB" w:rsidP="00BD3DAB">
      <w:pPr>
        <w:jc w:val="center"/>
      </w:pPr>
      <w:r>
        <w:t>Nathan Vu (</w:t>
      </w:r>
      <w:hyperlink r:id="rId4" w:history="1">
        <w:r w:rsidRPr="00C91971">
          <w:rPr>
            <w:rStyle w:val="Hyperlink"/>
          </w:rPr>
          <w:t>nathan.v.vu-1@ou.edu</w:t>
        </w:r>
      </w:hyperlink>
      <w:r>
        <w:t>)</w:t>
      </w:r>
    </w:p>
    <w:p w14:paraId="47D7D31A" w14:textId="70406AC9" w:rsidR="00BD3DAB" w:rsidRDefault="00BD3DAB" w:rsidP="00BD3DAB">
      <w:pPr>
        <w:jc w:val="center"/>
      </w:pPr>
      <w:r>
        <w:t>Lab Section 010 Fridays 10:30am</w:t>
      </w:r>
    </w:p>
    <w:sectPr w:rsidR="00BD3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MzY0sTQ2NjUytDRV0lEKTi0uzszPAykwrAUAOUNLXywAAAA="/>
  </w:docVars>
  <w:rsids>
    <w:rsidRoot w:val="00BD3DAB"/>
    <w:rsid w:val="00BD3DAB"/>
    <w:rsid w:val="00C76DCA"/>
    <w:rsid w:val="00F73268"/>
    <w:rsid w:val="00FC7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C91AF"/>
  <w15:chartTrackingRefBased/>
  <w15:docId w15:val="{06D0E0C7-9315-4D02-B017-FEBE48C71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3D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D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nathan.v.vu-1@o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Vu</dc:creator>
  <cp:keywords/>
  <dc:description/>
  <cp:lastModifiedBy>Nathan Vu</cp:lastModifiedBy>
  <cp:revision>1</cp:revision>
  <dcterms:created xsi:type="dcterms:W3CDTF">2022-08-29T16:12:00Z</dcterms:created>
  <dcterms:modified xsi:type="dcterms:W3CDTF">2022-08-29T16:15:00Z</dcterms:modified>
</cp:coreProperties>
</file>